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5752D" w14:textId="2DB33B91" w:rsidR="00A203A0" w:rsidRPr="00EF507D" w:rsidRDefault="00F85635" w:rsidP="00F85635">
      <w:pPr>
        <w:pStyle w:val="Heading2"/>
        <w:rPr>
          <w:i/>
          <w:iCs/>
        </w:rPr>
      </w:pPr>
      <w:bookmarkStart w:id="0" w:name="_Hlk96332143"/>
      <w:r>
        <w:t>Polysome Isolation</w:t>
      </w:r>
      <w:r w:rsidR="00524AE5">
        <w:t xml:space="preserve"> </w:t>
      </w:r>
      <w:r w:rsidR="00EF507D" w:rsidRPr="00EF507D">
        <w:rPr>
          <w:i/>
          <w:iCs/>
        </w:rPr>
        <w:t>F</w:t>
      </w:r>
      <w:r w:rsidR="00524AE5" w:rsidRPr="00EF507D">
        <w:rPr>
          <w:i/>
          <w:iCs/>
        </w:rPr>
        <w:t xml:space="preserve">. </w:t>
      </w:r>
      <w:r w:rsidR="00EF507D" w:rsidRPr="00EF507D">
        <w:rPr>
          <w:i/>
          <w:iCs/>
        </w:rPr>
        <w:t>tularensis</w:t>
      </w:r>
    </w:p>
    <w:p w14:paraId="35CD0C76" w14:textId="671FBF98" w:rsidR="002A18B2" w:rsidRDefault="00524AE5" w:rsidP="00F85635">
      <w:r>
        <w:t>Protocol Based on Johnson and Li (2018)</w:t>
      </w:r>
      <w:r w:rsidR="002A18B2">
        <w:br/>
        <w:t>Updated by Hannah Trautmann 2/8/2022</w:t>
      </w:r>
    </w:p>
    <w:p w14:paraId="01BC3D68" w14:textId="08C2A5F3" w:rsidR="00524AE5" w:rsidRDefault="00524AE5" w:rsidP="00F85635">
      <w:pPr>
        <w:rPr>
          <w:u w:val="single"/>
        </w:rPr>
      </w:pPr>
      <w:r>
        <w:rPr>
          <w:u w:val="single"/>
        </w:rPr>
        <w:t>Cell Harvesting</w:t>
      </w:r>
    </w:p>
    <w:p w14:paraId="2E6506E3" w14:textId="5C67EC10" w:rsidR="00524AE5" w:rsidRDefault="00524AE5" w:rsidP="00524AE5">
      <w:pPr>
        <w:pStyle w:val="ListParagraph"/>
        <w:numPr>
          <w:ilvl w:val="0"/>
          <w:numId w:val="1"/>
        </w:numPr>
      </w:pPr>
      <w:r>
        <w:t>Inoculate medium fr</w:t>
      </w:r>
      <w:r w:rsidR="007D0A65">
        <w:t>o</w:t>
      </w:r>
      <w:r>
        <w:t>m a single colony and grow overnight at 37C</w:t>
      </w:r>
    </w:p>
    <w:p w14:paraId="526426F4" w14:textId="4E78A1D9" w:rsidR="00524AE5" w:rsidRDefault="00524AE5" w:rsidP="00524AE5">
      <w:pPr>
        <w:pStyle w:val="ListParagraph"/>
        <w:numPr>
          <w:ilvl w:val="0"/>
          <w:numId w:val="1"/>
        </w:numPr>
      </w:pPr>
      <w:r>
        <w:t>Back dilute overnight culture to OD600=0.001 in 200-250 mL prewarmed medium and shake at 37C (&gt;6 doublings before collection)</w:t>
      </w:r>
    </w:p>
    <w:p w14:paraId="04E5F1A1" w14:textId="68BEAA18" w:rsidR="00524AE5" w:rsidRDefault="00524AE5" w:rsidP="00524AE5">
      <w:pPr>
        <w:pStyle w:val="ListParagraph"/>
        <w:numPr>
          <w:ilvl w:val="0"/>
          <w:numId w:val="1"/>
        </w:numPr>
      </w:pPr>
      <w:r>
        <w:t>Bring all equipment needed for cell harvesting to 37C</w:t>
      </w:r>
    </w:p>
    <w:p w14:paraId="75903BBF" w14:textId="79DC8837" w:rsidR="00524AE5" w:rsidRDefault="00524AE5" w:rsidP="00524AE5">
      <w:pPr>
        <w:pStyle w:val="ListParagraph"/>
        <w:numPr>
          <w:ilvl w:val="0"/>
          <w:numId w:val="1"/>
        </w:numPr>
      </w:pPr>
      <w:r>
        <w:t>Collect cells when density reaches OD600 = 0.3 (it is important cells are still in steady-state growth)</w:t>
      </w:r>
    </w:p>
    <w:p w14:paraId="1C62A4C3" w14:textId="003B0B45" w:rsidR="00524AE5" w:rsidRDefault="00524AE5" w:rsidP="00524AE5">
      <w:pPr>
        <w:pStyle w:val="ListParagraph"/>
        <w:numPr>
          <w:ilvl w:val="0"/>
          <w:numId w:val="1"/>
        </w:numPr>
      </w:pPr>
      <w:r>
        <w:t>Rapidly filter liquid culture. When liquid has filtered through, immediately turn off vacuum and remove top of filtration apparatus. Scrape cells off filter in a single motion in &lt;1s using the long edge of a prewarmed reagent digger. Transfer immediately to a 50 mL conical tube prefilled with and stored in liquid N2.</w:t>
      </w:r>
    </w:p>
    <w:p w14:paraId="742C1527" w14:textId="5E026BB3" w:rsidR="00524AE5" w:rsidRDefault="00524AE5" w:rsidP="00524AE5">
      <w:pPr>
        <w:pStyle w:val="ListParagraph"/>
        <w:numPr>
          <w:ilvl w:val="0"/>
          <w:numId w:val="1"/>
        </w:numPr>
      </w:pPr>
      <w:r>
        <w:t>Use a prechilled flat head spatula to scrape cells into tube, keeping cells submersed in liquid N2 at all times. The frozen pellet should be at least 10 uL in volume.</w:t>
      </w:r>
    </w:p>
    <w:p w14:paraId="1DEA9A1B" w14:textId="64039476" w:rsidR="00524AE5" w:rsidRDefault="00524AE5" w:rsidP="00524AE5">
      <w:pPr>
        <w:pStyle w:val="ListParagraph"/>
        <w:numPr>
          <w:ilvl w:val="0"/>
          <w:numId w:val="1"/>
        </w:numPr>
      </w:pPr>
      <w:r>
        <w:t>Poke holes through cap of tube. Cap tube and tilt to dispense liquid N2.</w:t>
      </w:r>
    </w:p>
    <w:p w14:paraId="7863529F" w14:textId="790A1EDF" w:rsidR="00524AE5" w:rsidRDefault="00524AE5" w:rsidP="00524AE5">
      <w:pPr>
        <w:pStyle w:val="ListParagraph"/>
        <w:numPr>
          <w:ilvl w:val="0"/>
          <w:numId w:val="1"/>
        </w:numPr>
      </w:pPr>
      <w:r>
        <w:t>Store tube at -80C.</w:t>
      </w:r>
    </w:p>
    <w:p w14:paraId="144F4DC5" w14:textId="660E804A" w:rsidR="00524AE5" w:rsidRDefault="00524AE5" w:rsidP="00524AE5">
      <w:pPr>
        <w:rPr>
          <w:u w:val="single"/>
        </w:rPr>
      </w:pPr>
      <w:r>
        <w:rPr>
          <w:u w:val="single"/>
        </w:rPr>
        <w:t>Cell Lysis</w:t>
      </w:r>
    </w:p>
    <w:p w14:paraId="555C76B7" w14:textId="72E4E189" w:rsidR="00524AE5" w:rsidRDefault="00524AE5" w:rsidP="00524AE5">
      <w:pPr>
        <w:pStyle w:val="ListParagraph"/>
        <w:numPr>
          <w:ilvl w:val="0"/>
          <w:numId w:val="2"/>
        </w:numPr>
      </w:pPr>
      <w:r>
        <w:t>Prepare lysis buffer immediately before use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71"/>
        <w:gridCol w:w="1577"/>
        <w:gridCol w:w="1603"/>
        <w:gridCol w:w="1603"/>
      </w:tblGrid>
      <w:tr w:rsidR="002A18B2" w14:paraId="44210AF9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22911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b/>
                <w:bCs/>
                <w:color w:val="000000"/>
              </w:rPr>
              <w:t>Ingredi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BE59EC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b/>
                <w:bCs/>
                <w:color w:val="000000"/>
              </w:rPr>
              <w:t>Final Conc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8CB063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b/>
                <w:bCs/>
                <w:color w:val="000000"/>
              </w:rPr>
              <w:t>Stock Conc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7B755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b/>
                <w:bCs/>
                <w:color w:val="000000"/>
              </w:rPr>
              <w:t>Volume (uL)</w:t>
            </w:r>
          </w:p>
        </w:tc>
      </w:tr>
      <w:tr w:rsidR="002A18B2" w14:paraId="0818F6C6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DD28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HEPES pH 7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7142F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25 m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E21F3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E916B6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0</w:t>
            </w:r>
          </w:p>
        </w:tc>
      </w:tr>
      <w:tr w:rsidR="002A18B2" w14:paraId="7737ECC0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BFB550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NH4C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9B9E6C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0 m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195F58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B58BB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400</w:t>
            </w:r>
          </w:p>
        </w:tc>
      </w:tr>
      <w:tr w:rsidR="002A18B2" w14:paraId="66DE74C2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827477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MgCl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BAD6AB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 m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CA2500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FA6AC3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40</w:t>
            </w:r>
          </w:p>
        </w:tc>
      </w:tr>
      <w:tr w:rsidR="002A18B2" w14:paraId="3EFA75FD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321FF9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Triton X-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018A12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0.4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A9CB1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25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A2F6E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64</w:t>
            </w:r>
          </w:p>
        </w:tc>
      </w:tr>
      <w:tr w:rsidR="002A18B2" w14:paraId="1EC98667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D3B63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NP-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BFB97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0.1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5F934A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26A02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40</w:t>
            </w:r>
          </w:p>
        </w:tc>
      </w:tr>
      <w:tr w:rsidR="002A18B2" w14:paraId="633E51E7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5CF52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RNase-free DNa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5F5595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0 U/m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62F1F8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 U/u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9A3D1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400</w:t>
            </w:r>
          </w:p>
        </w:tc>
      </w:tr>
      <w:tr w:rsidR="002A18B2" w14:paraId="5FC10AA2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907F9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Nuclease-free H2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13BB5D" w14:textId="77777777" w:rsidR="002A18B2" w:rsidRDefault="002A18B2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7CBCF" w14:textId="77777777" w:rsidR="002A18B2" w:rsidRDefault="002A18B2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282B1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2,956</w:t>
            </w:r>
          </w:p>
          <w:p w14:paraId="51FC8682" w14:textId="77777777" w:rsidR="002A18B2" w:rsidRDefault="002A18B2"/>
        </w:tc>
      </w:tr>
      <w:tr w:rsidR="002A18B2" w14:paraId="3832AD4B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C1C7CA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Final volu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A492E" w14:textId="77777777" w:rsidR="002A18B2" w:rsidRDefault="002A18B2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76376A" w14:textId="77777777" w:rsidR="002A18B2" w:rsidRDefault="002A18B2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389ED9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4000 uL</w:t>
            </w:r>
          </w:p>
        </w:tc>
      </w:tr>
    </w:tbl>
    <w:p w14:paraId="51AD4BA4" w14:textId="5D8A1244" w:rsidR="00524AE5" w:rsidRDefault="00222BBF" w:rsidP="00524AE5">
      <w:pPr>
        <w:pStyle w:val="ListParagraph"/>
        <w:numPr>
          <w:ilvl w:val="0"/>
          <w:numId w:val="2"/>
        </w:numPr>
      </w:pPr>
      <w:r>
        <w:t>Pellet lysis buffer by slowly pipetting 650 uL into a 50-mL conical tube filled with liquid N2. Wait for each pellet to sink before pipetting next pellet to prevent clumping.</w:t>
      </w:r>
    </w:p>
    <w:p w14:paraId="14EB936C" w14:textId="63A27BAD" w:rsidR="00222BBF" w:rsidRDefault="00222BBF" w:rsidP="00524AE5">
      <w:pPr>
        <w:pStyle w:val="ListParagraph"/>
        <w:numPr>
          <w:ilvl w:val="0"/>
          <w:numId w:val="2"/>
        </w:numPr>
      </w:pPr>
      <w:r>
        <w:t>Clean 10 mL mixer mill canister with Millipore water and EtOH. Use compressed air to blow dry. Make sure no residual water droplets are left. Fully cool in liquid N2.</w:t>
      </w:r>
    </w:p>
    <w:p w14:paraId="6B6F821F" w14:textId="08F46B0A" w:rsidR="00222BBF" w:rsidRDefault="00222BBF" w:rsidP="00524AE5">
      <w:pPr>
        <w:pStyle w:val="ListParagraph"/>
        <w:numPr>
          <w:ilvl w:val="0"/>
          <w:numId w:val="2"/>
        </w:numPr>
      </w:pPr>
      <w:r>
        <w:t>Combine the lysis pellets with the flash-frozen cells in the canister.</w:t>
      </w:r>
    </w:p>
    <w:p w14:paraId="23BB08F8" w14:textId="01C4910F" w:rsidR="00222BBF" w:rsidRDefault="00222BBF" w:rsidP="00524AE5">
      <w:pPr>
        <w:pStyle w:val="ListParagraph"/>
        <w:numPr>
          <w:ilvl w:val="0"/>
          <w:numId w:val="2"/>
        </w:numPr>
      </w:pPr>
      <w:r>
        <w:t>Mixer mill five times at 15 Hz for 3 min. Cool in liquid N2 between each round.</w:t>
      </w:r>
    </w:p>
    <w:p w14:paraId="4878AD04" w14:textId="73154571" w:rsidR="00222BBF" w:rsidRDefault="00222BBF" w:rsidP="00524AE5">
      <w:pPr>
        <w:pStyle w:val="ListParagraph"/>
        <w:numPr>
          <w:ilvl w:val="0"/>
          <w:numId w:val="2"/>
        </w:numPr>
      </w:pPr>
      <w:r>
        <w:t>Open the canister and keep in a shallow water bath to thaw. Transfer lysate to 1.5 mL tube as soon as thawed and keep on ice.</w:t>
      </w:r>
    </w:p>
    <w:bookmarkEnd w:id="0"/>
    <w:p w14:paraId="1215F0E5" w14:textId="5A2AAF32" w:rsidR="00222BBF" w:rsidRDefault="00222BBF" w:rsidP="00222BBF">
      <w:pPr>
        <w:rPr>
          <w:u w:val="single"/>
        </w:rPr>
      </w:pPr>
      <w:r>
        <w:rPr>
          <w:u w:val="single"/>
        </w:rPr>
        <w:t>Monosome Isolation</w:t>
      </w:r>
    </w:p>
    <w:p w14:paraId="2EE0ED69" w14:textId="466CAEBD" w:rsidR="00222BBF" w:rsidRDefault="00222BBF" w:rsidP="00222BBF">
      <w:pPr>
        <w:pStyle w:val="ListParagraph"/>
        <w:numPr>
          <w:ilvl w:val="0"/>
          <w:numId w:val="3"/>
        </w:numPr>
      </w:pPr>
      <w:r>
        <w:t xml:space="preserve">Prepare sucrose solutions (can be made </w:t>
      </w:r>
      <w:r w:rsidR="002A18B2">
        <w:t>in advance)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1"/>
        <w:gridCol w:w="1430"/>
        <w:gridCol w:w="1657"/>
        <w:gridCol w:w="1657"/>
      </w:tblGrid>
      <w:tr w:rsidR="002A18B2" w14:paraId="5FF21883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32D9F" w14:textId="77777777" w:rsidR="002A18B2" w:rsidRDefault="002A18B2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9E1A8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Final Conc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2F360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0F81C5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50%</w:t>
            </w:r>
          </w:p>
        </w:tc>
      </w:tr>
      <w:tr w:rsidR="002A18B2" w14:paraId="1453111B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A35166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lastRenderedPageBreak/>
              <w:t>HEP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6A0E7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25 m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079881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3.45 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27DDC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3.45 g</w:t>
            </w:r>
          </w:p>
        </w:tc>
      </w:tr>
      <w:tr w:rsidR="002A18B2" w14:paraId="03013F8E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C3E46B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NH4C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EABC5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0 m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088AC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2.675 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77FBBC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2.675 g</w:t>
            </w:r>
          </w:p>
        </w:tc>
      </w:tr>
      <w:tr w:rsidR="002A18B2" w14:paraId="17412AD7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FDF69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MgCl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A9B29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 m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F4079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.017 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92DDC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.017 g</w:t>
            </w:r>
          </w:p>
        </w:tc>
      </w:tr>
      <w:tr w:rsidR="002A18B2" w14:paraId="1C080271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52C62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Sucro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480DE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10/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E0B99D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50 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D8444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250 g</w:t>
            </w:r>
          </w:p>
        </w:tc>
      </w:tr>
      <w:tr w:rsidR="002A18B2" w14:paraId="2036B0B7" w14:textId="77777777" w:rsidTr="002A18B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26571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Autoclaved Wat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A8953" w14:textId="77777777" w:rsidR="002A18B2" w:rsidRDefault="002A18B2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4316F0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Up to 500 m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D3AA3D" w14:textId="77777777" w:rsidR="002A18B2" w:rsidRDefault="002A18B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Up to 500 mL</w:t>
            </w:r>
          </w:p>
        </w:tc>
      </w:tr>
    </w:tbl>
    <w:p w14:paraId="328FFF03" w14:textId="25F7A7EC" w:rsidR="00222BBF" w:rsidRDefault="00222BBF" w:rsidP="00222BBF">
      <w:pPr>
        <w:pStyle w:val="ListParagraph"/>
        <w:numPr>
          <w:ilvl w:val="0"/>
          <w:numId w:val="3"/>
        </w:numPr>
      </w:pPr>
      <w:r>
        <w:t>Layer 5</w:t>
      </w:r>
      <w:r w:rsidR="002A18B2">
        <w:t>0</w:t>
      </w:r>
      <w:r>
        <w:t>% sucrose below 10% sucrose in S</w:t>
      </w:r>
      <w:r w:rsidR="002A18B2">
        <w:t>e</w:t>
      </w:r>
      <w:r>
        <w:t>t</w:t>
      </w:r>
      <w:r w:rsidR="002A18B2">
        <w:t>o</w:t>
      </w:r>
      <w:r>
        <w:t>n tubes. Use marker block provided with gradient maker.</w:t>
      </w:r>
    </w:p>
    <w:p w14:paraId="04C9159A" w14:textId="1F09519D" w:rsidR="00222BBF" w:rsidRDefault="00222BBF" w:rsidP="00222BBF">
      <w:pPr>
        <w:pStyle w:val="ListParagraph"/>
        <w:numPr>
          <w:ilvl w:val="0"/>
          <w:numId w:val="3"/>
        </w:numPr>
      </w:pPr>
      <w:r>
        <w:t>Make the gradient using preprogrammed 10-50 short program on gradient station.</w:t>
      </w:r>
    </w:p>
    <w:p w14:paraId="4657529E" w14:textId="23C1463C" w:rsidR="00222BBF" w:rsidRDefault="00222BBF" w:rsidP="00222BBF">
      <w:pPr>
        <w:pStyle w:val="ListParagraph"/>
        <w:numPr>
          <w:ilvl w:val="0"/>
          <w:numId w:val="3"/>
        </w:numPr>
      </w:pPr>
      <w:r>
        <w:t>Prechill the gradients, tubes, buckets, rotor, and ultracentrifuge to 4C.</w:t>
      </w:r>
    </w:p>
    <w:p w14:paraId="48B033BA" w14:textId="40D85B3D" w:rsidR="00222BBF" w:rsidRDefault="00222BBF" w:rsidP="00222BBF">
      <w:pPr>
        <w:pStyle w:val="ListParagraph"/>
        <w:numPr>
          <w:ilvl w:val="0"/>
          <w:numId w:val="3"/>
        </w:numPr>
      </w:pPr>
      <w:r>
        <w:t>Load samples onto gradients at 4C.</w:t>
      </w:r>
    </w:p>
    <w:p w14:paraId="4731013C" w14:textId="0E47D5EE" w:rsidR="00222BBF" w:rsidRDefault="00222BBF" w:rsidP="00222BBF">
      <w:pPr>
        <w:pStyle w:val="ListParagraph"/>
        <w:numPr>
          <w:ilvl w:val="0"/>
          <w:numId w:val="3"/>
        </w:numPr>
      </w:pPr>
      <w:r>
        <w:t>Balance with lysis buffer.</w:t>
      </w:r>
    </w:p>
    <w:p w14:paraId="74E6BA23" w14:textId="223FA21E" w:rsidR="00222BBF" w:rsidRDefault="00222BBF" w:rsidP="00222BBF">
      <w:pPr>
        <w:pStyle w:val="ListParagraph"/>
        <w:numPr>
          <w:ilvl w:val="0"/>
          <w:numId w:val="3"/>
        </w:numPr>
      </w:pPr>
      <w:r>
        <w:t>Spin in ultracentrifuge at 35,000 rpm for 2.5 h at 4C.</w:t>
      </w:r>
    </w:p>
    <w:p w14:paraId="7E3B154A" w14:textId="22481C75" w:rsidR="00222BBF" w:rsidRDefault="00222BBF" w:rsidP="00222BBF">
      <w:pPr>
        <w:pStyle w:val="ListParagraph"/>
        <w:numPr>
          <w:ilvl w:val="0"/>
          <w:numId w:val="3"/>
        </w:numPr>
      </w:pPr>
      <w:r>
        <w:t>Fractionate at 0.2 mm/s. Measure A260 every second using UV monitor.</w:t>
      </w:r>
    </w:p>
    <w:p w14:paraId="4378685B" w14:textId="434F108C" w:rsidR="00222BBF" w:rsidRDefault="00222BBF" w:rsidP="00222BBF">
      <w:pPr>
        <w:pStyle w:val="ListParagraph"/>
        <w:numPr>
          <w:ilvl w:val="0"/>
          <w:numId w:val="3"/>
        </w:numPr>
      </w:pPr>
      <w:r>
        <w:t>Collect monosomes in 2 mL cryovials.</w:t>
      </w:r>
    </w:p>
    <w:p w14:paraId="4B3A9051" w14:textId="4B431884" w:rsidR="00222BBF" w:rsidRPr="00222BBF" w:rsidRDefault="00222BBF" w:rsidP="00222BBF">
      <w:pPr>
        <w:pStyle w:val="ListParagraph"/>
        <w:numPr>
          <w:ilvl w:val="0"/>
          <w:numId w:val="3"/>
        </w:numPr>
      </w:pPr>
      <w:r>
        <w:t>Flash freeze and store at -80C.</w:t>
      </w:r>
    </w:p>
    <w:p w14:paraId="26E50A31" w14:textId="77777777" w:rsidR="00F85635" w:rsidRPr="00F85635" w:rsidRDefault="00F85635" w:rsidP="00F85635"/>
    <w:sectPr w:rsidR="00F85635" w:rsidRPr="00F856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4247A9"/>
    <w:multiLevelType w:val="hybridMultilevel"/>
    <w:tmpl w:val="AABEC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362782"/>
    <w:multiLevelType w:val="hybridMultilevel"/>
    <w:tmpl w:val="E1FE6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C56B2E"/>
    <w:multiLevelType w:val="hybridMultilevel"/>
    <w:tmpl w:val="18E68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IwMTMwNTI1NDVX0lEKTi0uzszPAykwqQUAEaQ8kCwAAAA="/>
  </w:docVars>
  <w:rsids>
    <w:rsidRoot w:val="00F85635"/>
    <w:rsid w:val="001D77DC"/>
    <w:rsid w:val="00222BBF"/>
    <w:rsid w:val="002A18B2"/>
    <w:rsid w:val="00524AE5"/>
    <w:rsid w:val="005D7CD6"/>
    <w:rsid w:val="007D0A65"/>
    <w:rsid w:val="00A203A0"/>
    <w:rsid w:val="00EF507D"/>
    <w:rsid w:val="00F8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DEEAC"/>
  <w15:chartTrackingRefBased/>
  <w15:docId w15:val="{3F99CD83-1C8F-46CF-8B80-A0916A6A3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6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56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24AE5"/>
    <w:pPr>
      <w:ind w:left="720"/>
      <w:contextualSpacing/>
    </w:pPr>
  </w:style>
  <w:style w:type="table" w:styleId="TableGrid">
    <w:name w:val="Table Grid"/>
    <w:basedOn w:val="TableNormal"/>
    <w:uiPriority w:val="39"/>
    <w:rsid w:val="00524A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A18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690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7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855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6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0767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8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4</cp:revision>
  <dcterms:created xsi:type="dcterms:W3CDTF">2022-02-08T17:58:00Z</dcterms:created>
  <dcterms:modified xsi:type="dcterms:W3CDTF">2022-02-21T15:37:00Z</dcterms:modified>
</cp:coreProperties>
</file>